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This chapter s</w:t>
      </w:r>
      <w:r>
        <w:t xml:space="preserve">ets the scene with respect to PowerShell 7 with a </w:t>
      </w:r>
      <w:r>
        <w:t>short review</w:t>
      </w:r>
      <w:r>
        <w:t xml:space="preserve"> of how we got to where we are, PowerShell 7.1, and looking forward. </w:t>
      </w:r>
      <w:r>
        <w:t xml:space="preserve">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F40CEC">
      <w:pPr>
        <w:pStyle w:val="ListParagraph"/>
        <w:numPr>
          <w:ilvl w:val="1"/>
          <w:numId w:val="3"/>
        </w:numPr>
      </w:pPr>
      <w:r>
        <w:t>Install PowerShell 7</w:t>
      </w:r>
    </w:p>
    <w:p w14:paraId="17727265" w14:textId="26A44095" w:rsidR="000B0F19" w:rsidRDefault="000B0F19" w:rsidP="00F40CEC">
      <w:pPr>
        <w:pStyle w:val="ListParagraph"/>
        <w:numPr>
          <w:ilvl w:val="1"/>
          <w:numId w:val="3"/>
        </w:numPr>
      </w:pPr>
      <w:r>
        <w:t>Using PWSH</w:t>
      </w:r>
      <w:r w:rsidR="00EE1CEC">
        <w:t>.</w:t>
      </w:r>
      <w:r>
        <w:t>EXE</w:t>
      </w:r>
    </w:p>
    <w:p w14:paraId="0C79F36C" w14:textId="084E06BF" w:rsidR="00F40CEC" w:rsidRDefault="00F40CEC" w:rsidP="00F40CEC">
      <w:pPr>
        <w:pStyle w:val="ListParagraph"/>
        <w:numPr>
          <w:ilvl w:val="1"/>
          <w:numId w:val="3"/>
        </w:numPr>
      </w:pPr>
      <w:r>
        <w:t>Exploring PowerShell 7 Installation</w:t>
      </w:r>
      <w:r w:rsidR="000B0F19">
        <w:t xml:space="preserve"> arti</w:t>
      </w:r>
      <w:r w:rsidR="00EE1CEC">
        <w:t>f</w:t>
      </w:r>
      <w:r w:rsidR="000B0F19">
        <w:t>acts</w:t>
      </w:r>
    </w:p>
    <w:p w14:paraId="3D7C3540" w14:textId="77777777" w:rsidR="00F40CEC" w:rsidRDefault="00F40CEC" w:rsidP="00F40CEC">
      <w:pPr>
        <w:pStyle w:val="ListParagraph"/>
        <w:numPr>
          <w:ilvl w:val="1"/>
          <w:numId w:val="3"/>
        </w:numPr>
      </w:pPr>
      <w:r>
        <w:t>Exploring PowerShell 7 new features</w:t>
      </w:r>
    </w:p>
    <w:p w14:paraId="6113A8DF" w14:textId="77777777" w:rsidR="00F40CEC" w:rsidRDefault="00F40CEC" w:rsidP="00F40CEC">
      <w:pPr>
        <w:pStyle w:val="ListParagraph"/>
        <w:numPr>
          <w:ilvl w:val="1"/>
          <w:numId w:val="3"/>
        </w:numPr>
      </w:pPr>
      <w:r>
        <w:t>Building PowerShell 7 profile files</w:t>
      </w:r>
    </w:p>
    <w:p w14:paraId="7A407A13" w14:textId="06F5A252" w:rsidR="00EE1CEC" w:rsidRDefault="00F40CEC" w:rsidP="00EE1CEC">
      <w:pPr>
        <w:pStyle w:val="ListParagraph"/>
        <w:numPr>
          <w:ilvl w:val="1"/>
          <w:numId w:val="3"/>
        </w:numPr>
      </w:pPr>
      <w:r>
        <w:t>Install</w:t>
      </w:r>
      <w:r w:rsidR="00563ED6">
        <w:t>ing</w:t>
      </w:r>
      <w:r>
        <w:t xml:space="preserve"> VS Code</w:t>
      </w:r>
    </w:p>
    <w:p w14:paraId="6F1A7B61" w14:textId="1860CB47" w:rsidR="00F40CEC" w:rsidRDefault="00F40CEC" w:rsidP="00F40CEC">
      <w:pPr>
        <w:pStyle w:val="ListParagraph"/>
        <w:numPr>
          <w:ilvl w:val="1"/>
          <w:numId w:val="3"/>
        </w:numPr>
      </w:pPr>
      <w:r>
        <w:t>Install</w:t>
      </w:r>
      <w:r w:rsidR="00563ED6">
        <w:t>ing</w:t>
      </w:r>
      <w:r>
        <w:t xml:space="preserve"> Cascadia Code</w:t>
      </w:r>
      <w:r w:rsidR="000B0F19">
        <w:t xml:space="preserve"> font</w:t>
      </w:r>
    </w:p>
    <w:p w14:paraId="7C8496C1" w14:textId="77777777" w:rsidR="00EE1CEC" w:rsidRDefault="00EE1CEC" w:rsidP="00EE1CEC">
      <w:pPr>
        <w:pStyle w:val="ListParagraph"/>
        <w:numPr>
          <w:ilvl w:val="1"/>
          <w:numId w:val="3"/>
        </w:numPr>
      </w:pPr>
      <w:r>
        <w:t xml:space="preserve">Explore </w:t>
      </w:r>
      <w:proofErr w:type="spellStart"/>
      <w:r>
        <w:t>PSReadLine</w:t>
      </w:r>
      <w:proofErr w:type="spellEnd"/>
    </w:p>
    <w:p w14:paraId="65CF88CF" w14:textId="1B44AAE7" w:rsidR="00563ED6" w:rsidRDefault="00563ED6" w:rsidP="00F40CEC">
      <w:pPr>
        <w:pStyle w:val="ListParagraph"/>
        <w:numPr>
          <w:ilvl w:val="1"/>
          <w:numId w:val="3"/>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 xml:space="preserve">With PowerShell 7 (and VS Code) installed, you can now look at the </w:t>
      </w:r>
      <w:r>
        <w:t>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77777777" w:rsidR="00D2366F" w:rsidRDefault="00D2366F" w:rsidP="00D2366F">
      <w:pPr>
        <w:ind w:left="720"/>
      </w:pPr>
      <w:r>
        <w:t>20 pages - 5 recipes each one looking at a key new feature</w:t>
      </w:r>
      <w:r>
        <w:br/>
        <w:t>New Material - 100%</w:t>
      </w:r>
    </w:p>
    <w:p w14:paraId="00E93F8C" w14:textId="77777777" w:rsidR="00D2366F" w:rsidRDefault="00D2366F" w:rsidP="001830FA">
      <w:pPr>
        <w:pStyle w:val="ListParagraph"/>
        <w:ind w:left="1080"/>
      </w:pPr>
    </w:p>
    <w:p w14:paraId="07489A38" w14:textId="77777777" w:rsidR="001830FA" w:rsidRDefault="001830FA" w:rsidP="001830FA">
      <w:pPr>
        <w:pStyle w:val="ListParagraph"/>
        <w:ind w:left="1440"/>
      </w:pPr>
    </w:p>
    <w:p w14:paraId="65FC251B" w14:textId="7E32C29E" w:rsidR="00F40CEC" w:rsidRPr="004B2831" w:rsidRDefault="00F40CEC" w:rsidP="00F40CEC">
      <w:pPr>
        <w:pStyle w:val="ListParagraph"/>
        <w:numPr>
          <w:ilvl w:val="0"/>
          <w:numId w:val="3"/>
        </w:numPr>
        <w:rPr>
          <w:b/>
          <w:bCs/>
        </w:rPr>
      </w:pPr>
      <w:r w:rsidRPr="004B2831">
        <w:rPr>
          <w:b/>
          <w:bCs/>
        </w:rPr>
        <w:t xml:space="preserve">Managing PowerShell in the </w:t>
      </w:r>
      <w:r w:rsidR="004B2831">
        <w:rPr>
          <w:b/>
          <w:bCs/>
        </w:rPr>
        <w:t>E</w:t>
      </w:r>
      <w:r w:rsidRPr="004B2831">
        <w:rPr>
          <w:b/>
          <w:bCs/>
        </w:rPr>
        <w:t>nterprise</w:t>
      </w:r>
    </w:p>
    <w:p w14:paraId="6D2C9BA4" w14:textId="105B9DC8" w:rsidR="001830FA" w:rsidRDefault="001830FA" w:rsidP="001830FA">
      <w:pPr>
        <w:ind w:left="720"/>
      </w:pPr>
      <w:r>
        <w:lastRenderedPageBreak/>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proofErr w:type="spellStart"/>
      <w:r>
        <w:t>Github</w:t>
      </w:r>
      <w:proofErr w:type="spellEnd"/>
      <w:r>
        <w:t>.</w:t>
      </w:r>
    </w:p>
    <w:p w14:paraId="25C0AF37" w14:textId="77777777" w:rsidR="002B62C0" w:rsidRDefault="002B62C0" w:rsidP="001830FA">
      <w:pPr>
        <w:ind w:left="720"/>
      </w:pPr>
    </w:p>
    <w:p w14:paraId="15287A2B" w14:textId="77777777" w:rsidR="00F40CEC" w:rsidRDefault="00F40CEC" w:rsidP="00F40CEC">
      <w:pPr>
        <w:pStyle w:val="ListParagraph"/>
        <w:numPr>
          <w:ilvl w:val="1"/>
          <w:numId w:val="3"/>
        </w:numPr>
      </w:pPr>
      <w:r>
        <w:t>Exploring Modules in PowerShell 7</w:t>
      </w:r>
    </w:p>
    <w:p w14:paraId="4CE372AD" w14:textId="77777777" w:rsidR="00F40CEC" w:rsidRDefault="00F40CEC" w:rsidP="00F40CEC">
      <w:pPr>
        <w:pStyle w:val="ListParagraph"/>
        <w:numPr>
          <w:ilvl w:val="1"/>
          <w:numId w:val="3"/>
        </w:numPr>
      </w:pPr>
      <w:r>
        <w:t>Using PS Gallery Modules</w:t>
      </w:r>
    </w:p>
    <w:p w14:paraId="4CB33362" w14:textId="7B549A75" w:rsidR="00F40CEC" w:rsidRDefault="00F40CEC" w:rsidP="00F40CEC">
      <w:pPr>
        <w:pStyle w:val="ListParagraph"/>
        <w:numPr>
          <w:ilvl w:val="1"/>
          <w:numId w:val="3"/>
        </w:numPr>
      </w:pPr>
      <w:r>
        <w:t xml:space="preserve">Creating </w:t>
      </w:r>
      <w:r w:rsidR="00EE1CEC">
        <w:t xml:space="preserve">and using </w:t>
      </w:r>
      <w:r>
        <w:t>a local repo</w:t>
      </w:r>
      <w:r w:rsidR="00EE1CEC">
        <w:t>sitory</w:t>
      </w:r>
    </w:p>
    <w:p w14:paraId="11C71CF5" w14:textId="1718A259" w:rsidR="00F40CEC" w:rsidRDefault="00EE1CEC" w:rsidP="00F40CEC">
      <w:pPr>
        <w:pStyle w:val="ListParagraph"/>
        <w:numPr>
          <w:ilvl w:val="1"/>
          <w:numId w:val="3"/>
        </w:numPr>
      </w:pPr>
      <w:r>
        <w:t xml:space="preserve">Implementing </w:t>
      </w:r>
      <w:r w:rsidR="00F40CEC">
        <w:t xml:space="preserve">Code signing using </w:t>
      </w:r>
      <w:r w:rsidR="00D332E9">
        <w:t>self-signed</w:t>
      </w:r>
      <w:r w:rsidR="00F40CEC">
        <w:t xml:space="preserve"> certs</w:t>
      </w:r>
    </w:p>
    <w:p w14:paraId="1EAE9B21" w14:textId="77777777" w:rsidR="00F40CEC" w:rsidRDefault="00F40CEC" w:rsidP="00F40CEC">
      <w:pPr>
        <w:pStyle w:val="ListParagraph"/>
        <w:numPr>
          <w:ilvl w:val="1"/>
          <w:numId w:val="3"/>
        </w:numPr>
      </w:pPr>
      <w:r>
        <w:t>Installing CredSSP</w:t>
      </w:r>
    </w:p>
    <w:p w14:paraId="2B81F657" w14:textId="0180A705" w:rsidR="00F40CEC" w:rsidRDefault="00F40CEC" w:rsidP="00F40CEC">
      <w:pPr>
        <w:pStyle w:val="ListParagraph"/>
        <w:numPr>
          <w:ilvl w:val="1"/>
          <w:numId w:val="3"/>
        </w:numPr>
      </w:pPr>
      <w:r>
        <w:t>Setup remoting over SSH</w:t>
      </w:r>
    </w:p>
    <w:p w14:paraId="18117376" w14:textId="7FBCF731" w:rsidR="001830FA" w:rsidRDefault="001830FA" w:rsidP="001830FA">
      <w:pPr>
        <w:pStyle w:val="ListParagraph"/>
        <w:numPr>
          <w:ilvl w:val="1"/>
          <w:numId w:val="3"/>
        </w:numPr>
      </w:pPr>
      <w:r>
        <w:t>Using Secrets Management Module</w:t>
      </w:r>
    </w:p>
    <w:p w14:paraId="1D568363" w14:textId="7D866AE1" w:rsidR="00F40CEC" w:rsidRDefault="00F40CEC" w:rsidP="00F40CEC">
      <w:pPr>
        <w:pStyle w:val="ListParagraph"/>
        <w:numPr>
          <w:ilvl w:val="1"/>
          <w:numId w:val="3"/>
        </w:numPr>
      </w:pPr>
      <w:r>
        <w:t>Using GitHub</w:t>
      </w:r>
    </w:p>
    <w:p w14:paraId="28BF2C01" w14:textId="2E673BDC" w:rsidR="00CB0371" w:rsidRDefault="00CB0371" w:rsidP="00F40CEC">
      <w:pPr>
        <w:pStyle w:val="ListParagraph"/>
        <w:numPr>
          <w:ilvl w:val="1"/>
          <w:numId w:val="3"/>
        </w:numPr>
      </w:pPr>
      <w:r>
        <w:t xml:space="preserve">Working with Shortcuts and </w:t>
      </w:r>
      <w:proofErr w:type="spellStart"/>
      <w:r>
        <w:t>PSSHortCut</w:t>
      </w:r>
      <w:proofErr w:type="spellEnd"/>
      <w:r>
        <w:t xml:space="preserve"> module</w:t>
      </w:r>
    </w:p>
    <w:p w14:paraId="497045A2" w14:textId="6B5097B2" w:rsidR="00CB0371" w:rsidRDefault="00CB0371" w:rsidP="00F40CEC">
      <w:pPr>
        <w:pStyle w:val="ListParagraph"/>
        <w:numPr>
          <w:ilvl w:val="1"/>
          <w:numId w:val="3"/>
        </w:numPr>
      </w:pPr>
      <w:r>
        <w:t>Working with Archive files</w:t>
      </w:r>
    </w:p>
    <w:p w14:paraId="0B52B145" w14:textId="014708BA" w:rsidR="001830FA" w:rsidRDefault="001830FA" w:rsidP="001830FA">
      <w:pPr>
        <w:pStyle w:val="ListParagraph"/>
      </w:pPr>
      <w:r>
        <w:t xml:space="preserve">35 pages </w:t>
      </w:r>
      <w:r w:rsidR="002B3F3B">
        <w:t xml:space="preserve">- </w:t>
      </w:r>
      <w:r w:rsidR="00D83F95">
        <w:t>10</w:t>
      </w:r>
      <w:r w:rsidR="002B3F3B">
        <w:t xml:space="preserve"> recipes</w:t>
      </w:r>
    </w:p>
    <w:p w14:paraId="505DC79B" w14:textId="2479217F" w:rsidR="002B3F3B" w:rsidRDefault="002B62C0" w:rsidP="001830FA">
      <w:pPr>
        <w:pStyle w:val="ListParagraph"/>
      </w:pPr>
      <w:r>
        <w:t xml:space="preserve">New Material - </w:t>
      </w:r>
      <w:r w:rsidR="00D83F95">
        <w:t>75</w:t>
      </w:r>
      <w:r>
        <w:t>%</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r>
        <w:t>Exploring Windows Compatibility</w:t>
      </w:r>
    </w:p>
    <w:p w14:paraId="0F84D5DC" w14:textId="74E58147" w:rsidR="00F40CEC" w:rsidRDefault="000B4334" w:rsidP="00F40CEC">
      <w:pPr>
        <w:pStyle w:val="ListParagraph"/>
        <w:numPr>
          <w:ilvl w:val="1"/>
          <w:numId w:val="3"/>
        </w:numPr>
      </w:pPr>
      <w:r>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p w14:paraId="061413B5" w14:textId="1F2BDDDE" w:rsidR="00F40CEC" w:rsidRDefault="00F40CEC" w:rsidP="00F40CEC">
      <w:pPr>
        <w:pStyle w:val="ListParagraph"/>
        <w:numPr>
          <w:ilvl w:val="1"/>
          <w:numId w:val="3"/>
        </w:numPr>
      </w:pPr>
      <w:r>
        <w:t>Exploring alternatives to non-Supported Windows PowerShell Features</w:t>
      </w:r>
    </w:p>
    <w:p w14:paraId="54BCDDB7" w14:textId="77777777" w:rsidR="002B3F3B" w:rsidRDefault="002B3F3B" w:rsidP="002B3F3B">
      <w:pPr>
        <w:pStyle w:val="ListParagraph"/>
      </w:pPr>
    </w:p>
    <w:p w14:paraId="7148A940" w14:textId="290FDE13" w:rsidR="002B3F3B" w:rsidRDefault="002B3F3B" w:rsidP="00806661">
      <w:pPr>
        <w:pStyle w:val="ListParagraph"/>
      </w:pPr>
      <w:r>
        <w:t>35 pages 7 recipes</w:t>
      </w:r>
      <w:r w:rsidR="00806661">
        <w:br/>
      </w:r>
      <w:r w:rsidR="002B62C0">
        <w:t>New Material - 100%</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4"/>
      <w:commentRangeStart w:id="5"/>
      <w:r w:rsidRPr="002B62C0">
        <w:rPr>
          <w:b/>
          <w:bCs/>
        </w:rPr>
        <w:t>Exploring .NET</w:t>
      </w:r>
      <w:commentRangeEnd w:id="4"/>
      <w:r w:rsidR="00983EFA" w:rsidRPr="002B62C0">
        <w:rPr>
          <w:rStyle w:val="CommentReference"/>
          <w:b/>
          <w:bCs/>
        </w:rPr>
        <w:commentReference w:id="4"/>
      </w:r>
      <w:commentRangeEnd w:id="5"/>
      <w:r w:rsidR="00D2366F">
        <w:rPr>
          <w:rStyle w:val="CommentReference"/>
        </w:rPr>
        <w:commentReference w:id="5"/>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 xml:space="preserve">Creating a C# </w:t>
      </w:r>
      <w:proofErr w:type="spellStart"/>
      <w:r>
        <w:t>Extensiobn</w:t>
      </w:r>
      <w:proofErr w:type="spellEnd"/>
    </w:p>
    <w:p w14:paraId="63826B24" w14:textId="77B6762C" w:rsidR="004B2831" w:rsidRDefault="004B2831" w:rsidP="00D332E9">
      <w:pPr>
        <w:pStyle w:val="ListParagraph"/>
        <w:numPr>
          <w:ilvl w:val="1"/>
          <w:numId w:val="3"/>
        </w:numPr>
      </w:pPr>
      <w:r>
        <w:lastRenderedPageBreak/>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549E788E" w14:textId="5F38B728" w:rsidR="00806661" w:rsidRDefault="00806661" w:rsidP="00B36999">
      <w:pPr>
        <w:pStyle w:val="ListParagraph"/>
        <w:numPr>
          <w:ilvl w:val="1"/>
          <w:numId w:val="3"/>
        </w:numPr>
      </w:pPr>
      <w:r>
        <w:t>Finding expired AD computers and disabled and unused AD users</w:t>
      </w:r>
    </w:p>
    <w:p w14:paraId="6326329F" w14:textId="77777777" w:rsidR="00806661" w:rsidRPr="00806661" w:rsidRDefault="00806661" w:rsidP="00806661">
      <w:pPr>
        <w:pStyle w:val="ListParagraph"/>
        <w:ind w:left="1440"/>
      </w:pPr>
    </w:p>
    <w:p w14:paraId="700DE478" w14:textId="7C8BA0FB"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lastRenderedPageBreak/>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Default="00E64F29" w:rsidP="00B55C3B">
      <w:pPr>
        <w:pStyle w:val="ListParagraph"/>
        <w:numPr>
          <w:ilvl w:val="1"/>
          <w:numId w:val="3"/>
        </w:numPr>
      </w:pPr>
      <w: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lastRenderedPageBreak/>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 xml:space="preserve">This </w:t>
      </w:r>
      <w:proofErr w:type="spellStart"/>
      <w:r>
        <w:t>chaper</w:t>
      </w:r>
      <w:proofErr w:type="spellEnd"/>
      <w:r>
        <w:t xml:space="preserve"> looks at the basics of Windows containers. The chapter starts with setting up a container host and deploying a sample container and deploying IIS in a Container. The chapter concludes with creating </w:t>
      </w:r>
      <w:proofErr w:type="spellStart"/>
      <w:r>
        <w:t>yoru</w:t>
      </w:r>
      <w:proofErr w:type="spellEnd"/>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6"/>
      <w:commentRangeStart w:id="7"/>
      <w:r w:rsidRPr="004B2831">
        <w:rPr>
          <w:b/>
          <w:bCs/>
        </w:rPr>
        <w:t>Managing Azure</w:t>
      </w:r>
      <w:commentRangeEnd w:id="6"/>
      <w:r w:rsidR="006C7113" w:rsidRPr="004B2831">
        <w:rPr>
          <w:rStyle w:val="CommentReference"/>
          <w:b/>
          <w:bCs/>
        </w:rPr>
        <w:commentReference w:id="6"/>
      </w:r>
      <w:commentRangeEnd w:id="7"/>
      <w:r w:rsidR="00D2366F">
        <w:rPr>
          <w:rStyle w:val="CommentReference"/>
        </w:rPr>
        <w:commentReference w:id="7"/>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lastRenderedPageBreak/>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8"/>
      <w:commentRangeStart w:id="9"/>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8"/>
      <w:r w:rsidR="00076CDE" w:rsidRPr="004B2831">
        <w:rPr>
          <w:rStyle w:val="CommentReference"/>
          <w:b/>
          <w:bCs/>
        </w:rPr>
        <w:commentReference w:id="8"/>
      </w:r>
      <w:commentRangeEnd w:id="9"/>
      <w:r w:rsidR="00D2366F">
        <w:rPr>
          <w:rStyle w:val="CommentReference"/>
        </w:rPr>
        <w:commentReference w:id="9"/>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F5FD823" w:rsidR="002C6AD7" w:rsidRDefault="002C6AD7" w:rsidP="002C6AD7">
      <w:pPr>
        <w:ind w:left="1080"/>
      </w:pPr>
      <w:r>
        <w:t xml:space="preserve">25 pages, 4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0"/>
      <w:commentRangeStart w:id="11"/>
      <w:r w:rsidRPr="00D2366F">
        <w:rPr>
          <w:b/>
          <w:bCs/>
        </w:rPr>
        <w:t xml:space="preserve"> WMI</w:t>
      </w:r>
      <w:commentRangeEnd w:id="10"/>
      <w:r w:rsidR="003E43E7" w:rsidRPr="00D2366F">
        <w:rPr>
          <w:rStyle w:val="CommentReference"/>
          <w:b/>
          <w:bCs/>
        </w:rPr>
        <w:commentReference w:id="10"/>
      </w:r>
      <w:commentRangeEnd w:id="11"/>
      <w:r w:rsidR="00C77D14">
        <w:rPr>
          <w:rStyle w:val="CommentReference"/>
        </w:rPr>
        <w:commentReference w:id="11"/>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w:t>
            </w:r>
            <w:r w:rsidR="00C77D14">
              <w:t>Config</w:t>
            </w:r>
            <w:r w:rsidR="00C77D14">
              <w:t xml:space="preserve">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w:t>
            </w:r>
            <w:r w:rsidR="00C77D14">
              <w:t>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4"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5"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6"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7"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8"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9" w:author="Thomas Lee" w:date="2020-09-01T17:31:00Z" w:initials="TL">
    <w:p w14:paraId="2AF39580" w14:textId="040247E5" w:rsidR="00D2366F" w:rsidRDefault="00D2366F">
      <w:pPr>
        <w:pStyle w:val="CommentText"/>
      </w:pPr>
      <w:r>
        <w:rPr>
          <w:rStyle w:val="CommentReference"/>
        </w:rPr>
        <w:annotationRef/>
      </w:r>
      <w:r>
        <w:t>Circa 20 pages</w:t>
      </w:r>
    </w:p>
  </w:comment>
  <w:comment w:id="10"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1"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C87359" w14:textId="77777777" w:rsidR="00E25E31" w:rsidRDefault="00E25E31" w:rsidP="00B17450">
      <w:pPr>
        <w:spacing w:after="0" w:line="240" w:lineRule="auto"/>
      </w:pPr>
      <w:r>
        <w:separator/>
      </w:r>
    </w:p>
  </w:endnote>
  <w:endnote w:type="continuationSeparator" w:id="0">
    <w:p w14:paraId="26A47FD1" w14:textId="77777777" w:rsidR="00E25E31" w:rsidRDefault="00E25E31"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8E04F" w14:textId="77777777" w:rsidR="00E25E31" w:rsidRDefault="00E25E31" w:rsidP="00B17450">
      <w:pPr>
        <w:spacing w:after="0" w:line="240" w:lineRule="auto"/>
      </w:pPr>
      <w:r>
        <w:separator/>
      </w:r>
    </w:p>
  </w:footnote>
  <w:footnote w:type="continuationSeparator" w:id="0">
    <w:p w14:paraId="5AA616C9" w14:textId="77777777" w:rsidR="00E25E31" w:rsidRDefault="00E25E31"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E25E31">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82C60"/>
    <w:rsid w:val="001830FA"/>
    <w:rsid w:val="001E3401"/>
    <w:rsid w:val="00226765"/>
    <w:rsid w:val="00281DE5"/>
    <w:rsid w:val="002B3F3B"/>
    <w:rsid w:val="002B62C0"/>
    <w:rsid w:val="002C6AD7"/>
    <w:rsid w:val="002E4FE5"/>
    <w:rsid w:val="002E7113"/>
    <w:rsid w:val="003E43E7"/>
    <w:rsid w:val="004B2831"/>
    <w:rsid w:val="00554250"/>
    <w:rsid w:val="00563ED6"/>
    <w:rsid w:val="005A2700"/>
    <w:rsid w:val="005D33BF"/>
    <w:rsid w:val="006C7113"/>
    <w:rsid w:val="006F1C99"/>
    <w:rsid w:val="00702CA2"/>
    <w:rsid w:val="00806661"/>
    <w:rsid w:val="008F5C18"/>
    <w:rsid w:val="00983EFA"/>
    <w:rsid w:val="00A1124F"/>
    <w:rsid w:val="00AD4D82"/>
    <w:rsid w:val="00B04992"/>
    <w:rsid w:val="00B17450"/>
    <w:rsid w:val="00B36999"/>
    <w:rsid w:val="00B55C3B"/>
    <w:rsid w:val="00BC4A93"/>
    <w:rsid w:val="00C01202"/>
    <w:rsid w:val="00C77D14"/>
    <w:rsid w:val="00C931C5"/>
    <w:rsid w:val="00CB0371"/>
    <w:rsid w:val="00D2366F"/>
    <w:rsid w:val="00D332E9"/>
    <w:rsid w:val="00D405F3"/>
    <w:rsid w:val="00D83F95"/>
    <w:rsid w:val="00D928EF"/>
    <w:rsid w:val="00D93D85"/>
    <w:rsid w:val="00DA7C5D"/>
    <w:rsid w:val="00DD0566"/>
    <w:rsid w:val="00E25E31"/>
    <w:rsid w:val="00E64F29"/>
    <w:rsid w:val="00E70DCB"/>
    <w:rsid w:val="00E74B62"/>
    <w:rsid w:val="00EE1CEC"/>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04CA3FE6-EB01-4912-AAC0-8093FAC3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37</Words>
  <Characters>762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0-09-01T16:33:00Z</dcterms:created>
  <dcterms:modified xsi:type="dcterms:W3CDTF">2020-09-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